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2FEAC9F7" w14:textId="48AFAED8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>AO EDITAL Nº 0</w:t>
      </w:r>
      <w:r w:rsidR="00A276B7">
        <w:rPr>
          <w:rFonts w:ascii="Arial" w:eastAsia="Arial" w:hAnsi="Arial" w:cs="Arial"/>
        </w:rPr>
        <w:t>1</w:t>
      </w:r>
      <w:r w:rsidR="000E40A6">
        <w:rPr>
          <w:rFonts w:ascii="Arial" w:eastAsia="Arial" w:hAnsi="Arial" w:cs="Arial"/>
        </w:rPr>
        <w:t>3</w:t>
      </w:r>
      <w:r w:rsidRPr="00463C67">
        <w:rPr>
          <w:rFonts w:ascii="Arial" w:eastAsia="Arial" w:hAnsi="Arial" w:cs="Arial"/>
        </w:rPr>
        <w:t>/202</w:t>
      </w:r>
      <w:r w:rsidR="00A276B7">
        <w:rPr>
          <w:rFonts w:ascii="Arial" w:eastAsia="Arial" w:hAnsi="Arial" w:cs="Arial"/>
        </w:rPr>
        <w:t>5</w:t>
      </w:r>
      <w:r w:rsidRPr="00463C67">
        <w:rPr>
          <w:rFonts w:ascii="Arial" w:eastAsia="Arial" w:hAnsi="Arial" w:cs="Arial"/>
        </w:rPr>
        <w:t>-PEQ</w:t>
      </w:r>
    </w:p>
    <w:p w14:paraId="3F341BE6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9860F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9860F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9860F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613D2D4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3C47E606" w14:textId="7C07393B" w:rsidR="00FE35F1" w:rsidRDefault="00FE35F1" w:rsidP="00AC67B5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5439D1AA" w14:textId="77777777" w:rsidTr="004C07A1">
        <w:tc>
          <w:tcPr>
            <w:tcW w:w="709" w:type="dxa"/>
            <w:vAlign w:val="center"/>
          </w:tcPr>
          <w:p w14:paraId="3D45C21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245" w:type="dxa"/>
            <w:shd w:val="clear" w:color="auto" w:fill="auto"/>
          </w:tcPr>
          <w:p w14:paraId="383326D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1D6530E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1246B1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2E2ECB4B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4710875B" w14:textId="77777777" w:rsidTr="004C07A1">
        <w:tc>
          <w:tcPr>
            <w:tcW w:w="709" w:type="dxa"/>
            <w:vAlign w:val="center"/>
          </w:tcPr>
          <w:p w14:paraId="492D434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687B7A99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41B1E11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5D4DE2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3981E3E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566240B" w14:textId="77777777" w:rsidTr="004C07A1">
        <w:tc>
          <w:tcPr>
            <w:tcW w:w="709" w:type="dxa"/>
            <w:vAlign w:val="center"/>
          </w:tcPr>
          <w:p w14:paraId="60258C9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1B906C15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E8F1D93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36E4FDE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59FACBB7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1F1EC94" w14:textId="77777777" w:rsidTr="004C07A1">
        <w:tc>
          <w:tcPr>
            <w:tcW w:w="709" w:type="dxa"/>
            <w:vAlign w:val="center"/>
          </w:tcPr>
          <w:p w14:paraId="3A817770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13CFDB6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2821D956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9B91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2C3A4190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BB69030" w14:textId="77777777" w:rsidTr="004C07A1">
        <w:tc>
          <w:tcPr>
            <w:tcW w:w="709" w:type="dxa"/>
            <w:vAlign w:val="center"/>
          </w:tcPr>
          <w:p w14:paraId="490DDD9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33FB561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4C2318A2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74DBFC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3284A4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52B35B" w14:textId="77777777" w:rsidTr="004C07A1">
        <w:tc>
          <w:tcPr>
            <w:tcW w:w="709" w:type="dxa"/>
            <w:vAlign w:val="center"/>
          </w:tcPr>
          <w:p w14:paraId="75C647B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52BA463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F24AD3B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D1696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76A93B3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54B35B7" w14:textId="77777777" w:rsidTr="004C07A1">
        <w:tc>
          <w:tcPr>
            <w:tcW w:w="709" w:type="dxa"/>
            <w:vAlign w:val="center"/>
          </w:tcPr>
          <w:p w14:paraId="60B79162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7D5148F2" w14:textId="77777777" w:rsidR="00FE35F1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  <w:p w14:paraId="32685EC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6908E3A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12D5C4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0E9F6DFD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30B3E" w14:textId="77777777" w:rsidTr="004C07A1">
        <w:tc>
          <w:tcPr>
            <w:tcW w:w="709" w:type="dxa"/>
            <w:vAlign w:val="center"/>
          </w:tcPr>
          <w:p w14:paraId="015866CE" w14:textId="77777777" w:rsidR="00FE35F1" w:rsidRPr="007873FF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D0CD1B5" w14:textId="5D61D51E" w:rsidR="00FE35F1" w:rsidRPr="007873FF" w:rsidRDefault="00FE35F1" w:rsidP="00FE35F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</w:tc>
        <w:tc>
          <w:tcPr>
            <w:tcW w:w="1276" w:type="dxa"/>
            <w:shd w:val="clear" w:color="auto" w:fill="auto"/>
          </w:tcPr>
          <w:p w14:paraId="4FD603AA" w14:textId="77777777" w:rsidR="00FE35F1" w:rsidRPr="007873FF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5774B6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6254FC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DA7FE9C" w14:textId="7294416D" w:rsidR="00FF057E" w:rsidRDefault="00FF057E" w:rsidP="00FF057E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6E2EF291" w14:textId="77777777" w:rsidTr="004C07A1">
        <w:tc>
          <w:tcPr>
            <w:tcW w:w="709" w:type="dxa"/>
            <w:vAlign w:val="center"/>
          </w:tcPr>
          <w:p w14:paraId="68725401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245" w:type="dxa"/>
            <w:shd w:val="clear" w:color="auto" w:fill="auto"/>
          </w:tcPr>
          <w:p w14:paraId="050DA91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781BD0EE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2B3FE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C3F947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6EB737B" w14:textId="77777777" w:rsidTr="004C07A1">
        <w:tc>
          <w:tcPr>
            <w:tcW w:w="709" w:type="dxa"/>
            <w:vAlign w:val="center"/>
          </w:tcPr>
          <w:p w14:paraId="1A1C890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245" w:type="dxa"/>
            <w:shd w:val="clear" w:color="auto" w:fill="auto"/>
          </w:tcPr>
          <w:p w14:paraId="53C0CD98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269C1F1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11A75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7E40CC52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63A1BCC2" w14:textId="77777777" w:rsidTr="004C07A1">
        <w:tc>
          <w:tcPr>
            <w:tcW w:w="709" w:type="dxa"/>
            <w:vAlign w:val="center"/>
          </w:tcPr>
          <w:p w14:paraId="61B9FBB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36FB7B7F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68BD77F3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AF83B0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35BCBAF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83BC7F6" w14:textId="77777777" w:rsidTr="004C07A1">
        <w:tc>
          <w:tcPr>
            <w:tcW w:w="709" w:type="dxa"/>
            <w:vAlign w:val="center"/>
          </w:tcPr>
          <w:p w14:paraId="4ED3438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19D379B4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60F09D12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C69B9A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234C112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35D00FA6" w14:textId="77777777" w:rsidTr="004C07A1">
        <w:tc>
          <w:tcPr>
            <w:tcW w:w="709" w:type="dxa"/>
            <w:vAlign w:val="center"/>
          </w:tcPr>
          <w:p w14:paraId="6872EF52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1C541D85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61FD2D0A" w14:textId="77777777" w:rsidR="00FE35F1" w:rsidRPr="00734902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5BB8A" w14:textId="77777777" w:rsidR="00FE35F1" w:rsidRPr="00734902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7EE86DFA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EAC3DDF" w14:textId="77777777" w:rsidTr="004C07A1">
        <w:tc>
          <w:tcPr>
            <w:tcW w:w="709" w:type="dxa"/>
            <w:vAlign w:val="center"/>
          </w:tcPr>
          <w:p w14:paraId="09F528A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1D253DE0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38C37E7C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ED8392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081592C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2D3DB9AA" w14:textId="77777777" w:rsidTr="004C07A1">
        <w:tc>
          <w:tcPr>
            <w:tcW w:w="709" w:type="dxa"/>
            <w:vAlign w:val="center"/>
          </w:tcPr>
          <w:p w14:paraId="70CE779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3BCEC50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066A84D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66B3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CFC11A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EB2241C" w14:textId="77777777" w:rsidTr="004C07A1">
        <w:tc>
          <w:tcPr>
            <w:tcW w:w="709" w:type="dxa"/>
            <w:vAlign w:val="center"/>
          </w:tcPr>
          <w:p w14:paraId="3408769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3BB464B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02847C3F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9F3DED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0B177A0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56C4363" w14:textId="77777777" w:rsidTr="004C07A1">
        <w:tc>
          <w:tcPr>
            <w:tcW w:w="709" w:type="dxa"/>
            <w:vAlign w:val="center"/>
          </w:tcPr>
          <w:p w14:paraId="3320026A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6E0977D8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7C47836A" w14:textId="77777777" w:rsidR="00FE35F1" w:rsidRPr="00E9255D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8973B7" w14:textId="77777777" w:rsidR="00FE35F1" w:rsidRPr="00F23138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29173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0209459" w14:textId="77777777" w:rsidTr="004C07A1">
        <w:tc>
          <w:tcPr>
            <w:tcW w:w="709" w:type="dxa"/>
            <w:vAlign w:val="center"/>
          </w:tcPr>
          <w:p w14:paraId="556225D3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3151E90B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2E66193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E26B76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124159D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217A937B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CE81537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E82B49F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7582934" w14:textId="77777777" w:rsidR="00FE35F1" w:rsidRPr="00734902" w:rsidRDefault="00FE35F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189E1" w14:textId="77777777" w:rsidR="00FE35F1" w:rsidRPr="007841CD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3835C59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FE35F1" w:rsidRPr="00C17884" w14:paraId="007146D5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7678A4A8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0D51AC1B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11445104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E4CBB1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5866F27B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3E88D42" w14:textId="77777777" w:rsidTr="004C07A1">
        <w:tc>
          <w:tcPr>
            <w:tcW w:w="709" w:type="dxa"/>
            <w:vAlign w:val="center"/>
          </w:tcPr>
          <w:p w14:paraId="14B70D4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4D863E75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>por disciplina-semestre</w:t>
            </w:r>
          </w:p>
        </w:tc>
        <w:tc>
          <w:tcPr>
            <w:tcW w:w="1276" w:type="dxa"/>
            <w:shd w:val="clear" w:color="auto" w:fill="auto"/>
          </w:tcPr>
          <w:p w14:paraId="3216DAAB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1CFB14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07D0E4D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A80D26" w14:textId="77777777" w:rsidTr="004C07A1">
        <w:tc>
          <w:tcPr>
            <w:tcW w:w="709" w:type="dxa"/>
            <w:vAlign w:val="center"/>
          </w:tcPr>
          <w:p w14:paraId="3B8005CD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396B67C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687A3DF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A86821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BAF785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CD305" w14:textId="77777777" w:rsidTr="004C07A1">
        <w:tc>
          <w:tcPr>
            <w:tcW w:w="709" w:type="dxa"/>
            <w:vAlign w:val="center"/>
          </w:tcPr>
          <w:p w14:paraId="2B0D5475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396DC454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3118A5B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F5959C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2793F43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9715B" w14:textId="77777777" w:rsidR="00FE35F1" w:rsidRDefault="00FE35F1" w:rsidP="000216AA">
      <w:pPr>
        <w:ind w:left="0" w:hanging="2"/>
        <w:rPr>
          <w:rFonts w:ascii="Arial" w:hAnsi="Arial" w:cs="Arial"/>
          <w:b/>
        </w:rPr>
      </w:pPr>
    </w:p>
    <w:p w14:paraId="3C64B1C8" w14:textId="77777777" w:rsidR="00E91179" w:rsidRDefault="00E91179" w:rsidP="000216AA">
      <w:pPr>
        <w:ind w:left="0" w:hanging="2"/>
        <w:rPr>
          <w:rFonts w:ascii="Arial" w:hAnsi="Arial" w:cs="Arial"/>
          <w:b/>
        </w:rPr>
      </w:pPr>
    </w:p>
    <w:p w14:paraId="379C2264" w14:textId="77777777" w:rsidR="005D29BA" w:rsidRDefault="005D29BA" w:rsidP="000216AA">
      <w:pPr>
        <w:ind w:left="0" w:hanging="2"/>
        <w:rPr>
          <w:rFonts w:ascii="Arial" w:hAnsi="Arial" w:cs="Arial"/>
          <w:b/>
        </w:rPr>
      </w:pPr>
    </w:p>
    <w:p w14:paraId="25C062A0" w14:textId="3A5079FD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r w:rsidRPr="001906A5">
        <w:rPr>
          <w:rFonts w:ascii="Arial" w:hAnsi="Arial" w:cs="Arial"/>
          <w:i/>
          <w:iCs/>
        </w:rPr>
        <w:t xml:space="preserve">Impact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r w:rsidRPr="00416987">
        <w:rPr>
          <w:rFonts w:ascii="Arial" w:hAnsi="Arial" w:cs="Arial"/>
          <w:i/>
          <w:iCs/>
        </w:rPr>
        <w:t>Journal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278B9" w14:textId="77777777" w:rsidR="00F4392A" w:rsidRDefault="00F4392A">
      <w:pPr>
        <w:spacing w:line="240" w:lineRule="auto"/>
        <w:ind w:left="0" w:hanging="2"/>
      </w:pPr>
      <w:r>
        <w:separator/>
      </w:r>
    </w:p>
  </w:endnote>
  <w:endnote w:type="continuationSeparator" w:id="0">
    <w:p w14:paraId="7F4D71E8" w14:textId="77777777" w:rsidR="00F4392A" w:rsidRDefault="00F4392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D32A0" w14:textId="77777777" w:rsidR="00F4392A" w:rsidRDefault="00F4392A">
      <w:pPr>
        <w:spacing w:line="240" w:lineRule="auto"/>
        <w:ind w:left="0" w:hanging="2"/>
      </w:pPr>
      <w:r>
        <w:separator/>
      </w:r>
    </w:p>
  </w:footnote>
  <w:footnote w:type="continuationSeparator" w:id="0">
    <w:p w14:paraId="4A12B1E0" w14:textId="77777777" w:rsidR="00F4392A" w:rsidRDefault="00F4392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wUACCp+pCwAAAA="/>
  </w:docVars>
  <w:rsids>
    <w:rsidRoot w:val="00BE056E"/>
    <w:rsid w:val="00006E0F"/>
    <w:rsid w:val="000216AA"/>
    <w:rsid w:val="00030ACB"/>
    <w:rsid w:val="000A610C"/>
    <w:rsid w:val="000E40A6"/>
    <w:rsid w:val="001077BE"/>
    <w:rsid w:val="00115AAA"/>
    <w:rsid w:val="001501DF"/>
    <w:rsid w:val="0017227E"/>
    <w:rsid w:val="00175854"/>
    <w:rsid w:val="001A0CC6"/>
    <w:rsid w:val="001A6704"/>
    <w:rsid w:val="001B5BD8"/>
    <w:rsid w:val="001D1391"/>
    <w:rsid w:val="001E1ED9"/>
    <w:rsid w:val="00221B5B"/>
    <w:rsid w:val="002877B5"/>
    <w:rsid w:val="00297755"/>
    <w:rsid w:val="002B3E55"/>
    <w:rsid w:val="002E61C9"/>
    <w:rsid w:val="002F3D6A"/>
    <w:rsid w:val="0031161A"/>
    <w:rsid w:val="003158A6"/>
    <w:rsid w:val="00322C6D"/>
    <w:rsid w:val="00326FEA"/>
    <w:rsid w:val="00370C4A"/>
    <w:rsid w:val="00373558"/>
    <w:rsid w:val="00391746"/>
    <w:rsid w:val="003C1039"/>
    <w:rsid w:val="003E0A6B"/>
    <w:rsid w:val="004201B9"/>
    <w:rsid w:val="00434F0F"/>
    <w:rsid w:val="004538C4"/>
    <w:rsid w:val="00463BA8"/>
    <w:rsid w:val="00463C67"/>
    <w:rsid w:val="00486BB4"/>
    <w:rsid w:val="004D12D9"/>
    <w:rsid w:val="004F540C"/>
    <w:rsid w:val="00526AEF"/>
    <w:rsid w:val="00552A9B"/>
    <w:rsid w:val="00573AA4"/>
    <w:rsid w:val="00581697"/>
    <w:rsid w:val="0058330E"/>
    <w:rsid w:val="005A448B"/>
    <w:rsid w:val="005B118D"/>
    <w:rsid w:val="005D29BA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04D6F"/>
    <w:rsid w:val="00713910"/>
    <w:rsid w:val="00713FAF"/>
    <w:rsid w:val="00725FF7"/>
    <w:rsid w:val="00740429"/>
    <w:rsid w:val="00746459"/>
    <w:rsid w:val="00754090"/>
    <w:rsid w:val="00785AA4"/>
    <w:rsid w:val="007873FF"/>
    <w:rsid w:val="007A2123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340F7"/>
    <w:rsid w:val="00840856"/>
    <w:rsid w:val="008411F9"/>
    <w:rsid w:val="00870631"/>
    <w:rsid w:val="00880DAA"/>
    <w:rsid w:val="008819F8"/>
    <w:rsid w:val="008B511C"/>
    <w:rsid w:val="008D48BD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D43D7"/>
    <w:rsid w:val="009F58E5"/>
    <w:rsid w:val="00A11B72"/>
    <w:rsid w:val="00A21BEA"/>
    <w:rsid w:val="00A276B7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175D"/>
    <w:rsid w:val="00C93823"/>
    <w:rsid w:val="00CD45AF"/>
    <w:rsid w:val="00CE23E5"/>
    <w:rsid w:val="00CF6C9A"/>
    <w:rsid w:val="00CF74DB"/>
    <w:rsid w:val="00D25E4A"/>
    <w:rsid w:val="00D2648E"/>
    <w:rsid w:val="00DA04B0"/>
    <w:rsid w:val="00DB1A1D"/>
    <w:rsid w:val="00DF2E91"/>
    <w:rsid w:val="00E100E8"/>
    <w:rsid w:val="00E43180"/>
    <w:rsid w:val="00E53EE4"/>
    <w:rsid w:val="00E830E6"/>
    <w:rsid w:val="00E861FD"/>
    <w:rsid w:val="00E91179"/>
    <w:rsid w:val="00E91720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4392A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6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Caliane Costa</cp:lastModifiedBy>
  <cp:revision>4</cp:revision>
  <cp:lastPrinted>2024-07-22T20:24:00Z</cp:lastPrinted>
  <dcterms:created xsi:type="dcterms:W3CDTF">2024-07-23T13:45:00Z</dcterms:created>
  <dcterms:modified xsi:type="dcterms:W3CDTF">2025-02-18T19:56:00Z</dcterms:modified>
</cp:coreProperties>
</file>